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Pr="007B296A" w:rsidRDefault="002C2378" w:rsidP="002C2378">
      <w:pPr>
        <w:pStyle w:val="2"/>
        <w:rPr>
          <w:color w:val="FF0000"/>
        </w:rPr>
      </w:pPr>
      <w:r w:rsidRPr="007B296A">
        <w:rPr>
          <w:color w:val="FF0000"/>
        </w:rPr>
        <w:t>Selector Cardio</w:t>
      </w:r>
      <w:r w:rsidR="00691852" w:rsidRPr="007B296A">
        <w:rPr>
          <w:color w:val="FF0000"/>
        </w:rPr>
        <w:t>:</w:t>
      </w:r>
      <w:r w:rsidRPr="007B296A">
        <w:rPr>
          <w:color w:val="FF0000"/>
        </w:rPr>
        <w:t xml:space="preserve"> Descendant Combinator</w:t>
      </w:r>
    </w:p>
    <w:p w14:paraId="444810BF" w14:textId="7BC8A582" w:rsidR="00B7557C" w:rsidRPr="00AA5578" w:rsidRDefault="00AA5578" w:rsidP="00AA5578">
      <w:r>
        <w:t xml:space="preserve">Use </w:t>
      </w:r>
      <w:r w:rsidR="005D44BD">
        <w:t xml:space="preserve">the </w:t>
      </w:r>
      <w:r>
        <w:t>skeleton</w:t>
      </w:r>
      <w:r w:rsidR="00362A61">
        <w:rPr>
          <w:lang w:val="bg-BG"/>
        </w:rPr>
        <w:t xml:space="preserve"> </w:t>
      </w:r>
      <w:r w:rsidR="00362A61">
        <w:t xml:space="preserve">which </w:t>
      </w:r>
      <w:r>
        <w:t xml:space="preserve">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2B33035C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Pr="007B296A" w:rsidRDefault="002C2378" w:rsidP="002C2378">
      <w:pPr>
        <w:pStyle w:val="2"/>
        <w:rPr>
          <w:color w:val="FF0000"/>
        </w:rPr>
      </w:pPr>
      <w:r w:rsidRPr="007B296A">
        <w:rPr>
          <w:color w:val="FF0000"/>
        </w:rPr>
        <w:t>Selector Cardio</w:t>
      </w:r>
      <w:r w:rsidR="00691852" w:rsidRPr="007B296A">
        <w:rPr>
          <w:color w:val="FF0000"/>
        </w:rPr>
        <w:t>:</w:t>
      </w:r>
      <w:r w:rsidRPr="007B296A">
        <w:rPr>
          <w:color w:val="FF0000"/>
        </w:rPr>
        <w:t xml:space="preserve"> General or Subsequent Sibling Combinator</w:t>
      </w:r>
    </w:p>
    <w:p w14:paraId="2FD94449" w14:textId="65476DB2" w:rsidR="00BE39D5" w:rsidRPr="00AA5578" w:rsidRDefault="00BE39D5" w:rsidP="00BE39D5">
      <w:r>
        <w:t>Use the skeleton</w:t>
      </w:r>
      <w:r w:rsidR="00362A61" w:rsidRPr="00362A61">
        <w:t xml:space="preserve"> </w:t>
      </w:r>
      <w:r w:rsidR="00362A61">
        <w:t>which</w:t>
      </w:r>
      <w:r>
        <w:t xml:space="preserve">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5C079D86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Pr="007B296A" w:rsidRDefault="002C2378" w:rsidP="002C2378">
      <w:pPr>
        <w:pStyle w:val="2"/>
        <w:rPr>
          <w:color w:val="FF0000"/>
        </w:rPr>
      </w:pPr>
      <w:r w:rsidRPr="007B296A">
        <w:rPr>
          <w:color w:val="FF0000"/>
        </w:rPr>
        <w:lastRenderedPageBreak/>
        <w:t>Selector Cardio</w:t>
      </w:r>
      <w:r w:rsidR="00691852" w:rsidRPr="007B296A">
        <w:rPr>
          <w:color w:val="FF0000"/>
        </w:rPr>
        <w:t>:</w:t>
      </w:r>
      <w:r w:rsidRPr="007B296A">
        <w:rPr>
          <w:color w:val="FF0000"/>
        </w:rPr>
        <w:t xml:space="preserve"> Adjacent or Next Sibling Combinator</w:t>
      </w:r>
    </w:p>
    <w:p w14:paraId="423D2DD4" w14:textId="2742B18E" w:rsidR="008E5432" w:rsidRPr="00AA5578" w:rsidRDefault="008E5432" w:rsidP="008E5432">
      <w:r>
        <w:t xml:space="preserve">Use the skeleton </w:t>
      </w:r>
      <w:r w:rsidR="00362A61">
        <w:t xml:space="preserve">which </w:t>
      </w:r>
      <w:r>
        <w:t>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1178A2BB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Pr="007B296A" w:rsidRDefault="00691852" w:rsidP="00691852">
      <w:pPr>
        <w:pStyle w:val="2"/>
        <w:rPr>
          <w:color w:val="FF0000"/>
        </w:rPr>
      </w:pPr>
      <w:r w:rsidRPr="007B296A">
        <w:rPr>
          <w:color w:val="FF0000"/>
        </w:rPr>
        <w:t>Selector Cardio: Child Combinator</w:t>
      </w:r>
    </w:p>
    <w:p w14:paraId="76D81283" w14:textId="7A8100B8" w:rsidR="003E7147" w:rsidRPr="00AA5578" w:rsidRDefault="003E7147" w:rsidP="003E7147">
      <w:r>
        <w:t xml:space="preserve">Use the skeleton </w:t>
      </w:r>
      <w:r w:rsidR="009E205E">
        <w:t xml:space="preserve">which </w:t>
      </w:r>
      <w:r>
        <w:t>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0E0FDC07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Pr="008E75DD" w:rsidRDefault="00691852" w:rsidP="00691852">
      <w:pPr>
        <w:pStyle w:val="2"/>
        <w:rPr>
          <w:color w:val="FF0000"/>
        </w:rPr>
      </w:pPr>
      <w:r w:rsidRPr="008E75DD">
        <w:rPr>
          <w:color w:val="FF0000"/>
        </w:rPr>
        <w:lastRenderedPageBreak/>
        <w:t>Selector Cardio: First Child</w:t>
      </w:r>
    </w:p>
    <w:p w14:paraId="16D29987" w14:textId="043AFEB4" w:rsidR="00A57C76" w:rsidRPr="00AA5578" w:rsidRDefault="00A57C76" w:rsidP="00A57C76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7D49AA1B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Pr="008E75DD" w:rsidRDefault="00691852" w:rsidP="00691852">
      <w:pPr>
        <w:pStyle w:val="2"/>
        <w:rPr>
          <w:color w:val="FF0000"/>
        </w:rPr>
      </w:pPr>
      <w:r w:rsidRPr="008E75DD">
        <w:rPr>
          <w:color w:val="FF0000"/>
        </w:rP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1822775B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Pr="008E75DD" w:rsidRDefault="00691852" w:rsidP="00691852">
      <w:pPr>
        <w:pStyle w:val="2"/>
        <w:rPr>
          <w:color w:val="FF0000"/>
        </w:rPr>
      </w:pPr>
      <w:r w:rsidRPr="008E75DD">
        <w:rPr>
          <w:color w:val="FF0000"/>
        </w:rPr>
        <w:lastRenderedPageBreak/>
        <w:t>Selector Cardio: Last Child</w:t>
      </w:r>
    </w:p>
    <w:p w14:paraId="6868FD21" w14:textId="6649F470" w:rsidR="00E44A4B" w:rsidRPr="00AA5578" w:rsidRDefault="00E44A4B" w:rsidP="00E44A4B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4E651D50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Pr="008E75DD" w:rsidRDefault="00691852" w:rsidP="00691852">
      <w:pPr>
        <w:pStyle w:val="2"/>
        <w:rPr>
          <w:color w:val="FF0000"/>
        </w:rPr>
      </w:pPr>
      <w:r w:rsidRPr="008E75DD">
        <w:rPr>
          <w:color w:val="FF0000"/>
        </w:rPr>
        <w:t>Selector Cardio: Last of Type</w:t>
      </w:r>
    </w:p>
    <w:p w14:paraId="74CF200E" w14:textId="539AD2E2" w:rsidR="00012033" w:rsidRPr="00AA5578" w:rsidRDefault="00012033" w:rsidP="00012033">
      <w:r>
        <w:t>Use the skeleton</w:t>
      </w:r>
      <w:r w:rsidR="003F3F25">
        <w:t xml:space="preserve"> which</w:t>
      </w:r>
      <w:r>
        <w:t xml:space="preserve">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Pr="0007020A" w:rsidRDefault="00691852" w:rsidP="00691852">
      <w:pPr>
        <w:pStyle w:val="2"/>
        <w:rPr>
          <w:color w:val="FF0000"/>
        </w:rPr>
      </w:pPr>
      <w:r w:rsidRPr="0007020A">
        <w:rPr>
          <w:color w:val="FF0000"/>
        </w:rPr>
        <w:lastRenderedPageBreak/>
        <w:t>Selector Cardio: Nth Child</w:t>
      </w:r>
    </w:p>
    <w:p w14:paraId="1A55AC6D" w14:textId="0B7CFCF2" w:rsidR="00616EE8" w:rsidRPr="00AA5578" w:rsidRDefault="00616EE8" w:rsidP="00616EE8">
      <w:r>
        <w:t xml:space="preserve">Use the skeleton </w:t>
      </w:r>
      <w:r w:rsidR="00325F91">
        <w:t xml:space="preserve">which </w:t>
      </w:r>
      <w:r>
        <w:t>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553431BE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Pr="00DB0C3C" w:rsidRDefault="00691852" w:rsidP="00691852">
      <w:pPr>
        <w:pStyle w:val="2"/>
        <w:rPr>
          <w:color w:val="FF0000"/>
        </w:rPr>
      </w:pPr>
      <w:r w:rsidRPr="00DB0C3C">
        <w:rPr>
          <w:color w:val="FF0000"/>
        </w:rPr>
        <w:t>Selector Cardio: Hover</w:t>
      </w:r>
    </w:p>
    <w:p w14:paraId="0AF99073" w14:textId="121629F9" w:rsidR="00E32F44" w:rsidRPr="00AA5578" w:rsidRDefault="00E32F44" w:rsidP="00E32F44">
      <w:r>
        <w:t>Use the skeleton</w:t>
      </w:r>
      <w:r w:rsidR="00325F91" w:rsidRPr="00325F91">
        <w:t xml:space="preserve"> </w:t>
      </w:r>
      <w:r w:rsidR="00325F91">
        <w:t>which</w:t>
      </w:r>
      <w:r>
        <w:t xml:space="preserve"> is in resources to achieve the following view:</w:t>
      </w:r>
    </w:p>
    <w:p w14:paraId="41EE76D4" w14:textId="41214C9A" w:rsidR="00691852" w:rsidRDefault="00332B12" w:rsidP="00D75693"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D75693">
      <w:pPr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Pr="00DB0C3C" w:rsidRDefault="00691852" w:rsidP="00691852">
      <w:pPr>
        <w:pStyle w:val="2"/>
        <w:rPr>
          <w:color w:val="FF0000"/>
        </w:rPr>
      </w:pPr>
      <w:r w:rsidRPr="00DB0C3C">
        <w:rPr>
          <w:color w:val="FF0000"/>
        </w:rPr>
        <w:lastRenderedPageBreak/>
        <w:t>Selector Cardio: Active</w:t>
      </w:r>
    </w:p>
    <w:p w14:paraId="1032C8AA" w14:textId="3AF83933" w:rsidR="006569AB" w:rsidRPr="00AA5578" w:rsidRDefault="006569AB" w:rsidP="006569AB">
      <w:r>
        <w:t>Use the skeleton</w:t>
      </w:r>
      <w:r w:rsidR="000022FC">
        <w:t xml:space="preserve"> which</w:t>
      </w:r>
      <w:r>
        <w:t xml:space="preserve"> is in resources to achieve the following view:</w:t>
      </w:r>
    </w:p>
    <w:p w14:paraId="5507F57F" w14:textId="2D61F02A" w:rsidR="00332B12" w:rsidRDefault="00332B12" w:rsidP="00D75693"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D75693"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Pr="00DB0C3C" w:rsidRDefault="00691852" w:rsidP="00691852">
      <w:pPr>
        <w:pStyle w:val="2"/>
        <w:rPr>
          <w:color w:val="FF0000"/>
        </w:rPr>
      </w:pPr>
      <w:r w:rsidRPr="00DB0C3C">
        <w:rPr>
          <w:color w:val="FF0000"/>
        </w:rPr>
        <w:t>Selector Cardio: Focus</w:t>
      </w:r>
    </w:p>
    <w:p w14:paraId="096F67DF" w14:textId="0F3DD139" w:rsidR="006C3896" w:rsidRPr="00AA5578" w:rsidRDefault="006C3896" w:rsidP="006C3896">
      <w:r>
        <w:t>Use the skeleton</w:t>
      </w:r>
      <w:r w:rsidR="000022FC" w:rsidRPr="000022FC">
        <w:t xml:space="preserve"> </w:t>
      </w:r>
      <w:r w:rsidR="000022FC">
        <w:t>which</w:t>
      </w:r>
      <w:r>
        <w:t xml:space="preserve"> is in resources to achieve the following view:</w:t>
      </w:r>
    </w:p>
    <w:p w14:paraId="5029EF5C" w14:textId="77777777" w:rsidR="00D75693" w:rsidRDefault="00A022AD" w:rsidP="00D75693"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1964EECD" w:rsidR="00A022AD" w:rsidRPr="00D75693" w:rsidRDefault="00A022AD" w:rsidP="00D75693">
      <w:pPr>
        <w:ind w:left="2880" w:firstLine="720"/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D75693">
      <w:pPr>
        <w:pStyle w:val="Code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104CD1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63C32" w14:textId="77777777" w:rsidR="00104CD1" w:rsidRDefault="00104CD1" w:rsidP="008068A2">
      <w:pPr>
        <w:spacing w:after="0" w:line="240" w:lineRule="auto"/>
      </w:pPr>
      <w:r>
        <w:separator/>
      </w:r>
    </w:p>
  </w:endnote>
  <w:endnote w:type="continuationSeparator" w:id="0">
    <w:p w14:paraId="434298F8" w14:textId="77777777" w:rsidR="00104CD1" w:rsidRDefault="00104C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BB149" w14:textId="77777777" w:rsidR="00104CD1" w:rsidRDefault="00104CD1" w:rsidP="008068A2">
      <w:pPr>
        <w:spacing w:after="0" w:line="240" w:lineRule="auto"/>
      </w:pPr>
      <w:r>
        <w:separator/>
      </w:r>
    </w:p>
  </w:footnote>
  <w:footnote w:type="continuationSeparator" w:id="0">
    <w:p w14:paraId="2482DA29" w14:textId="77777777" w:rsidR="00104CD1" w:rsidRDefault="00104C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2FC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020A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4CD1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25F91"/>
    <w:rsid w:val="00330F0C"/>
    <w:rsid w:val="003311B8"/>
    <w:rsid w:val="0033212E"/>
    <w:rsid w:val="00332B12"/>
    <w:rsid w:val="0033490F"/>
    <w:rsid w:val="0034349F"/>
    <w:rsid w:val="00345D35"/>
    <w:rsid w:val="00362A61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3F3F25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255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296A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E75DD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9E205E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55BF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75693"/>
    <w:rsid w:val="00D8395C"/>
    <w:rsid w:val="00D910AA"/>
    <w:rsid w:val="00DA028F"/>
    <w:rsid w:val="00DB0C3C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2</TotalTime>
  <Pages>6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137</cp:revision>
  <cp:lastPrinted>2015-10-26T22:35:00Z</cp:lastPrinted>
  <dcterms:created xsi:type="dcterms:W3CDTF">2019-11-12T12:29:00Z</dcterms:created>
  <dcterms:modified xsi:type="dcterms:W3CDTF">2024-02-03T15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